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cover-letter"/>
    <w:p>
      <w:pPr>
        <w:pStyle w:val="Heading1"/>
      </w:pPr>
      <w:r>
        <w:t xml:space="preserve">Cover Letter</w:t>
      </w:r>
    </w:p>
    <w:p>
      <w:pPr>
        <w:pStyle w:val="FirstParagraph"/>
      </w:pPr>
      <w:r>
        <w:t xml:space="preserve">For the Position of Chemist in India Bangalore</w:t>
      </w:r>
    </w:p>
    <w:bookmarkEnd w:id="20"/>
    <w:p>
      <w:pPr>
        <w:pStyle w:val="BodyText"/>
      </w:pPr>
      <w:r>
        <w:rPr>
          <w:bCs/>
          <w:b/>
        </w:rPr>
        <w:t xml:space="preserve">Mr. [Recipient's Name]</w:t>
      </w:r>
    </w:p>
    <w:p>
      <w:pPr>
        <w:pStyle w:val="BodyText"/>
      </w:pPr>
      <w:r>
        <w:rPr>
          <w:bCs/>
          <w:b/>
        </w:rPr>
        <w:t xml:space="preserve">[Company Name]</w:t>
      </w:r>
    </w:p>
    <w:p>
      <w:pPr>
        <w:pStyle w:val="BodyText"/>
      </w:pPr>
      <w:r>
        <w:rPr>
          <w:bCs/>
          <w:b/>
        </w:rPr>
        <w:t xml:space="preserve">[Company Address]</w:t>
      </w:r>
    </w:p>
    <w:p>
      <w:pPr>
        <w:pStyle w:val="BodyText"/>
      </w:pPr>
      <w:r>
        <w:rPr>
          <w:bCs/>
          <w:b/>
        </w:rPr>
        <w:t xml:space="preserve">[City, State, Pin Code]</w:t>
      </w:r>
    </w:p>
    <w:p>
      <w:pPr>
        <w:pStyle w:val="BodyText"/>
      </w:pPr>
      <w:r>
        <w:t xml:space="preserve">Dear Hiring Manager,</w:t>
      </w:r>
    </w:p>
    <w:p>
      <w:pPr>
        <w:pStyle w:val="BodyText"/>
      </w:pPr>
      <w:r>
        <w:t xml:space="preserve">I am writing to express my sincere interest in the Chemist position at your esteemed organization in India Bangalore. With a robust academic background in Chemistry, hands-on laboratory experience, and a passion for innovation, I am eager to contribute my expertise to advance scientific research and development within your team. As a professional deeply rooted in the dynamic chemical industry of India Bangalore, I am confident that my skills align with the goals of your organization.</w:t>
      </w:r>
    </w:p>
    <w:p>
      <w:pPr>
        <w:pStyle w:val="BodyText"/>
      </w:pPr>
      <w:r>
        <w:t xml:space="preserve">Having completed my [Degree] in Chemistry from [University Name], I have cultivated a strong foundation in analytical chemistry, organic synthesis, and spectroscopic techniques. My career has been driven by a desire to solve complex chemical challenges and develop sustainable solutions for industries ranging from pharmaceuticals to environmental science. The vibrant research ecosystem of India Bangalore—home to leading institutions like the Indian Institute of Science (IISc) and a thriving biotechnology sector—has further inspired me to pursue opportunities where I can contribute meaningfully.</w:t>
      </w:r>
    </w:p>
    <w:p>
      <w:pPr>
        <w:pStyle w:val="BodyText"/>
      </w:pPr>
      <w:r>
        <w:t xml:space="preserve">Throughout my professional journey, I have worked in roles that required precision, critical thinking, and collaboration. As a [Previous Job Title] at [Company Name], I was responsible for conducting chemical analyses, optimizing reaction conditions, and ensuring compliance with industry standards. This experience honed my ability to work in fast-paced environments while maintaining meticulous attention to detail. For instance, I led a project that improved the efficiency of a catalytic process by 15%, reducing waste and costs for the company. Such achievements reflect my commitment to excellence and innovation in chemistry.</w:t>
      </w:r>
    </w:p>
    <w:p>
      <w:pPr>
        <w:pStyle w:val="BodyText"/>
      </w:pPr>
      <w:r>
        <w:t xml:space="preserve">What excites me most about the Chemist role in India Bangalore is the opportunity to work within a city that is synonymous with technological advancement and scientific entrepreneurship. Bangalore’s reputation as the "Silicon Valley of India" extends beyond IT into sectors like healthcare, materials science, and green chemistry. I am particularly drawn to your organization’s focus on [specific area of interest, e.g., sustainable chemical processes or pharmaceutical development], which resonates with my own goals to contribute to eco-friendly solutions. The chance to collaborate with a team of experts in this thriving hub would be an incredible opportunity for growth.</w:t>
      </w:r>
    </w:p>
    <w:p>
      <w:pPr>
        <w:pStyle w:val="BodyText"/>
      </w:pPr>
      <w:r>
        <w:t xml:space="preserve">In addition to my technical skills, I possess strong communication and project management abilities. I have successfully presented research findings at national conferences and collaborated with cross-functional teams to deliver projects on time. My proficiency in [list relevant software or tools, e.g., ChemDraw, LabVIEW, or GC-MS] ensures that I can seamlessly integrate into your workflows. Moreover, my fluency in English and [local language if applicable] allows me to interact effectively with diverse stakeholders.</w:t>
      </w:r>
    </w:p>
    <w:p>
      <w:pPr>
        <w:pStyle w:val="BodyText"/>
      </w:pPr>
      <w:r>
        <w:t xml:space="preserve">India Bangalore’s unique blend of tradition and modernity has always been a source of inspiration for me. The city’s emphasis on education, innovation, and cultural diversity creates an environment where professionals like myself can thrive. I am particularly inspired by the work of local organizations such as [mention specific companies or research institutes], which exemplify the potential for chemistry to drive societal progress. I believe my background in [specific area of expertise] positions me to make a tangible impact here.</w:t>
      </w:r>
    </w:p>
    <w:p>
      <w:pPr>
        <w:pStyle w:val="BodyText"/>
      </w:pPr>
      <w:r>
        <w:t xml:space="preserve">I am especially interested in this opportunity because it aligns with my career aspirations and values. The role of a Chemist is not just about conducting experiments—it is about problem-solving, creativity, and contributing to the greater good. In India Bangalore, where scientific advancements often have far-reaching implications for global challenges like climate change and public health, I see a chance to make a difference. I am eager to bring my expertise in [specific skills or projects] to your organization and support its mission of [quote from company’s mission statement if available].</w:t>
      </w:r>
    </w:p>
    <w:p>
      <w:pPr>
        <w:pStyle w:val="BodyText"/>
      </w:pPr>
      <w:r>
        <w:t xml:space="preserve">Thank you for considering my application. I would welcome the opportunity to discuss how my background, skills, and enthusiasm for chemistry can benefit your team. I am available at [your phone number] or [your email address] and am happy to accommodate any interviews at your convenience. I look forward to the possibility of contributing to the continued success of your organization in India Bangalor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This cover letter is tailored for the Chemist position in India Bangalore, emphasizing local relevance and profess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India Bangalore</dc:title>
  <dc:creator/>
  <dc:language>en</dc:language>
  <cp:keywords/>
  <dcterms:created xsi:type="dcterms:W3CDTF">2026-07-23T04:43:57Z</dcterms:created>
  <dcterms:modified xsi:type="dcterms:W3CDTF">2026-07-23T04:43:57Z</dcterms:modified>
</cp:coreProperties>
</file>

<file path=docProps/custom.xml><?xml version="1.0" encoding="utf-8"?>
<Properties xmlns="http://schemas.openxmlformats.org/officeDocument/2006/custom-properties" xmlns:vt="http://schemas.openxmlformats.org/officeDocument/2006/docPropsVTypes"/>
</file>